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เคลื่อนที่</w:t>
      </w:r>
      <w:r>
        <w:t xml:space="preserve"> </w:t>
      </w:r>
      <w:r>
        <w:t xml:space="preserve">030264</w:t>
      </w:r>
    </w:p>
    <w:p>
      <w:pPr>
        <w:pStyle w:val="Date"/>
      </w:pPr>
      <w:r>
        <w:t xml:space="preserve">วันพฤหัสบดีที่</w:t>
      </w:r>
      <w:r>
        <w:t xml:space="preserve"> </w:t>
      </w:r>
      <w:r>
        <w:t xml:space="preserve">4</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นหักคะแนนไปแล้ว 1 คู่ เรา… วันนี้วันที่เท่าไรครับ รหัส 04 ใครครับ มา ออกมาก่อนเลย มานำเสนอสิกลุ่มตัวเอง จากที่ 1 ฟังดี ๆ นะคะ ฟังโจทย์ดี ๆ ก็คือให้สรุปใช่ไหมของพ่อน่ะ ให้สรุปว่าหัวข้อที่ไปค้นมา แล้วเราตัดสินใจจะทำเรื่องอะไร ใช่ไหมคะ จากนั้นต่อไป ก็คือนำเสอไอ้ที่เค้าโครงที่ให้ไปทำ เข้าใจนะ เริ่มค่ะ กลุ่มแรกเลย 04 มา กลุ่มของ ศิริชัยกับกาญจนาศิริ แป๊บหนึ่ง ไม่เป็นไร อะไรยกมือ จะนำเสนอเหรอ อ้นจะนำเสนอเหรอ ก็ของพ่อ พ่อบอกว่าให้สรุปใช่ไหม แล้วของแม่ที่ให้ทำเค้าโครงว่าตัวเองจะทำเรื่องอะไรน่ะ จำได้หรือเปล่า ก็จะเป็น 2 อันน่ะ ก็เค้าโครงที่ให้ฟอร์มไปนั่นละ ก็ช่วงเรียนออนไลน์น่ะ ให้ทำตัวนั้นไม่ใช่หรือ ก็วันนี้ให้มาเสนอ จะได้รู้ว่าทำถูกหรือทำผิด มากลุ่มแรก อย่าเพิ่งค่ะ ให้เวลา 3 นาทีกลุ่มอื่นเตรียมไฟล์ตัวเองด้วยนะครับ จะส่งใส่อะไรมาก็แล้วแต่ มาเปิดให้เพื่อนดูด้วย จะได้รู้ว่าตัวเองทำเรื่องอะไร เผื่อว่าเพื่อนตัวเองทำเรื่องเดียวกัน จะได้มีแนวทางไปในทางเดียวกันนะคะ ส่งไฟล์ตัวเองเข้ามาให้เวลาเตรียมตัว 3 นาที ตอนนี้ผ่านไปแล้ว 1 นาที ดาวเคราะห์ในระบบสุริยะ ด้วยระบบเทคโนโลยีค่ะ วิระยะทำเกี่ยวกับเทคโนโลยีค่ะ อาจจะทำเป็นแบบคล้าย ๆ การ์ตูนด้วยค่ะ แต่ทำผ่านแอปพลิเคชันค่ะ เอาใหม่ ๆ สวัสดีค่ะ วันนี้เราจะมานำเสนอเกี่ยวกับ… หัวข้อที่จะทำโครงงานนะคะ มี 1. นาย สิทธิชัย จัทร์ทัก หอมเกราศค่ะ โอ.เค. ค่ะ ค่ะ เรื่องเกี่ยวกับดาวเคราะห์ในระบบสุริยะ ในเทคโนโลยีค่ะ จะทำเป็นแบบแอปพลิเคชันค่ะ แสดงอย่างไร</w:t>
      </w:r>
    </w:p>
    <w:p>
      <w:pPr>
        <w:pStyle w:val="BodyText"/>
      </w:pPr>
      <w:r>
        <w:t xml:space="preserve">(นักศึกษา) จะแสดงคล้าย ๆ แบบว่า อาจจะมีวิดีโอ แล้วก็มีข้อมูลเกี่ยวกับดาวเคราะห์ค่ะ ใช่ค่ะ จะเป็นระดับชั้นประถมค่ะ ประมาณปีที่ 4 ค่ะ อ๋อ ตอนต้น ป. 1-3</w:t>
      </w:r>
    </w:p>
    <w:p>
      <w:pPr>
        <w:pStyle w:val="BodyText"/>
      </w:pPr>
      <w:r>
        <w:t xml:space="preserve">(นักศึกษา) เป็นโปรแกรมเลยหรือคะ ใช้ AI ค่ะ ซอฟต์แวร์ Android โปรแกรม Ai ถ้าใช้Android แอปพลิเคชันตัวนี้จะทำงานบนมือถือที่ใช้ระบบปฏิบัติการแอนดรอยด์นะคะ เพราะฉะนั้น ซอฟต์แวร์ที่จะใช้พัฒนาน่ะชื่ออะไร อยากรู้ ที่ไปค้น ๆ มา ทำมาน่ะ เหมือนคนนี้เขาทำมาเป็น AR แต่ของตัวเองจะทำเป็นแอปฯ เพราะฉะนั้น สิ่งที่จะต้องไปค้น ถ้าใช้แอปฯ แล้วคนที่ใช้แอปก็ต้องไปค้นหัวข้อของการพัฒนาแอปพลิเคชันเพิ่ม เพื่อจะได้… ว่าโปรแกรมที่เขาใช้ ๆ กันนี่ เขาใช้โปรแกรมอะไร แล้วตัวเองจะใช้โปรแกรมนี้ได้ไหม หลบออกมาทางนี้ เดี๋ยวจะเปิด ดูนะคะ ตอนที่ให้เขียนเค้าโครงนี่ ทำไมมันไฟล์พอมันเปิดออกมาแล้วเป็นอย่างนี้ไม่รู้ ทำไมมันแก้ไม่ได้ ไม่เข้าใจ Word ใช้ไม่ได้นิ่ปอย มันไม่ มันไม่ให้แก้ไม่ให้อะไรเลย ยังไม่ได้ลง Window คือ เดี๋ยวให้ดูก่อน ดูนะคะ ในเค้าโครงนี่มันจะมีส่วนหนึ่ง ดูของตัวอย่างก็ได้ ดูตัวอย่างของเขานะคะ ในเค้าโครง นี่มันจะมีตรงจุดที่บอกว่าเทคโนโลยีที่ใช้ในส่วนนี้ เด็ก ๆ จะต้องบอกถึง 1. เทคโนโลยีที่ใช้ ก็คือ ฮาร์ทแวร์ ของเราน่ะ เป็นเครื่องรุ่นไหน เพราะอะไร เพราะเมื่อบอกตรงนี้ปุ๊บ มันจะไปสอดคล้องกับซอฟต์แวร์ที่ใช้ นี่หรือภาษาที่ใช้ ที่ใช้อันนี้ก็ยังเขียนไม่หมดนะคะ ก็คือถ้าสมมติบางคนใช้เครื่อง ใช้ CPU ก็ไม่บอก CPU อย่างนี้ 1. ถ้าเครื่องตัวเองสเปคต่ำ คอมพิวเตอร์นี่ สเปกต่ำนี่ แล้วไปใช้โปรแกรม หรือซอฟต์แวร์ที่ใหญ่ มันจะทำให้ อาจจะทำงานไม่ได้ โปรแกรมนั่นน่ะ นะคะ เพราะฉะนั้น การทำโครงงานไม่ใช่สักแต่ว่าไปดูเขามาแล้วเอาของเขาไปใส่ไม่ใช่นะคะ ตัวเองต้องดูองค์ประกอบของเครื่องตัวเองด้วย เรียนวิชาซ่อมบำรุงอะไรมาแล้ว เวลาติดตั้งโปรแกรมนี่ บางทีมันจะต้องเช็กก่อนว่าเครื่องเรามันจะรองรับไหม รองรับโปรแกรมนั้นไหมนะคะ เพราะฉะนั้น เมื่อจะทำโครงงานได้ เด็ก ๆ จะต้องดูความสามารถของเครื่องตัวเองด้วยนะคะ แล้วก็ดูโปรแกรมด้วย ว่าโปรแกรมที่ใช้นี่ ว่าตัวเองจะใช้โปรแกรมนี้ได้หรือเปล่า ใช้ได้ไหมใช้เป็นไหมด้วยนะคะ เพราะตอนเรียนกับตอนสอนนี่ บางวิชานี่ เหมือนเอนิเมชันนี่ บางอาจารย์ก็สอนใช้โปรแกรมหนึ่ง บางอาจารย์ โปรแกรมหนึ่ง เหมือนบางมหาลัยเขา ทำไมมหาลัยอื่นเขาใช้โปรแกรมสูงได้ มหาลัยเราใช้ไม่ได้ อย่างนี้ เคยมีเด็ก ๆ ถาม 1. คือ ก็บอกเลยว่าขึ้นอยู่กับเครื่อง เครื่องของเรานะคะ เพราะฉะนั้น การจะเลือกโปรแกรมมาใช้งานหรือมาใช้สอนนี่ มันก็ขึ้นอยู่กับคอมพิวเตอร์ที่เรามีด้วย อยากสอนอยู่ โปรแกรมใหม่ ๆ มาน่ะ แต่เครื่องเรามันเก่าเหมือนเครื่องรุ่นนี้ก็ตั้งแต่ปี 2559 2559, 2561, 2562, 2563 เวอร์ชั่นซอฟต์แวดาวอังคารแล้ว เครื่องเรายังปี 2559 อยู่เลยนะคะ มันก็จะทำให้ไม่รองรับ เพราะฉะนั้น ข้อนี้ไม่ใช่สักแต่ว่าจะไปดูของเขา แล้วเอาของเขามาเขียนนะ ไม่ได้นะคะ มันจะต้องสอดคล้องกับฮาร์ดแวร์ของตัวเองด้วยนะคะ ซอฟต์แวร์ที่เอามาใช้กับฮาร์ตแวร์น่ะ สอดคล้องกันนะคะ ไม่ใช่ใช้เครื่อง ใช้Windows XP สมมุติ ๆ เครื่องตัวเองยังใช้ Windows XP แล้วมาบอกว่าใช้ ถ้าพวกโอเพ้นซอฟตมีปัญหาแต่พวกซอฟต์แวร์ลิขสิทธิ์ Adobe Adobe CC บางทีลงไม่ได้เลย ใช้ไม่ได้เลย นะคะ เพราะฉะนั้นต้องดูความสอนคล้องของเทคโนโลยีด้วยนะคะ นี่คือหลักตัวที่ 1 ที่จะให้ดู ขอกลุ่มต่อไปค่ะ กลุ่มนี้ถือว่ายังค้นข้อมูลมายังไม่ดีพอ เพราะจะทำแอปฯ แต่ยังไม่รู้เลยจะใช้โปรแกรมไหนต้องไปหาเพิ่มนะคะ กลุ่มต่อไป 4 ไปแล้ว คูณ 2 เข้าไปเป็น 8 กลุ่ม 8 รหัสใครครับ มาก็คนหนึ่งสิ มีคนอยู่ ก็ส่งตัวแทนก็ได้ หายไป 1 ครับ อาจารย์ สวัสดีครับ ผมนายสุรเชษฐ์ รหัสนักศึกษา 208 ครับ ก็คือทีนี้ผมอยากทำเรื่อง AR Atemated Recoered ครับ คือผมจะทำเรื่องภาษามือครับ ครับผม เกี่ยวกับคำศัพท์ใช้ชีวิตประจำวันนี่ล่ะครับผม จะสร้างเป็นในรูปแบบ AR ครับ เพราะผมไปอ่านดูของรุ่นพี่อีกคน รุ่นพี่ครั้งก่อน เขาจะไม่มี AR หรืออะไรเลย ผมก็เลยอยากตรงนี้ครับ เครื่องมือที่ผมใช้ก็จะเป็นรุ่น ACER ครับ เป็น Windows 10 ครับ เป็น CUP แบบ Intel Core i5 ครับผม มันน่าจะได้อยู่ครับ ซอฟต์แวร์โปรแกรม คือ มันมีหลายโปรแกรมมากครับ ที่ผมคิดไว้ ผมก็ยังไม่ได้คิดเรื่องที่จะใช้นั่นละครับ แต่ผมเค้าโครง ยังครับ ผมยังไม่ได้วาดเลยครับ วางเค้าโครงออกมาน่ะครับ ใช่ครับ ขอบคุณครับ</w:t>
      </w:r>
    </w:p>
    <w:p>
      <w:pPr>
        <w:pStyle w:val="BodyText"/>
      </w:pPr>
      <w:r>
        <w:t xml:space="preserve">(อาจารย์) มาหรือเปล่า</w:t>
      </w:r>
    </w:p>
    <w:p>
      <w:pPr>
        <w:pStyle w:val="BodyText"/>
      </w:pPr>
      <w:r>
        <w:t xml:space="preserve">(นักศึกษา) สวัสดีค่ะ ก้จะมานำเสนอเกี่ยวกับหัวข้อที่จะทำนะคะ ดิฉัน นางสาวเสาวลักษณ์ อัมพร ค่ะ นางสาวปิชาฎา เขมลา ค่ะ ทำเกี่ยวกับ Animation 2 มิติค่ะ ค่ะ ตอนนี้กำลังให้บัดดี้กำลังหาอยู่ค่ะ ว่าอยากทำเรื่องอะไรค่ะ AI ค่ะ ค่ะ</w:t>
      </w:r>
    </w:p>
    <w:p>
      <w:pPr>
        <w:pStyle w:val="BodyText"/>
      </w:pPr>
      <w:r>
        <w:t xml:space="preserve">(นักศึกษา) ไม่ค่ะ ก็จะมีตัวอื่นด้วยค่ะ</w:t>
      </w:r>
    </w:p>
    <w:p>
      <w:pPr>
        <w:pStyle w:val="BodyText"/>
      </w:pPr>
      <w:r>
        <w:t xml:space="preserve">(นักศึกษา) ตอนนี้ก็ดูไว้บ้างค่ะ กำลังศึกษาตัว AI ตัวนี้ค่ะ</w:t>
      </w:r>
    </w:p>
    <w:p>
      <w:pPr>
        <w:pStyle w:val="BodyText"/>
      </w:pPr>
      <w:r>
        <w:t xml:space="preserve">(อาจารย์) โอ.เค. กลุ่มต่อไป</w:t>
      </w:r>
    </w:p>
    <w:p>
      <w:pPr>
        <w:pStyle w:val="BodyText"/>
      </w:pPr>
      <w:r>
        <w:t xml:space="preserve">(นักศึกษา) ครับ สวัสดีครับ ผมนายจตุรพร พรมนำ แล้วก็นายคมกฤต ดาบเพ็ญศรี ครับ เรื่องผมสนใจนะครับ มันจะเป็นแบบเกมกึ่งแอคครับ</w:t>
      </w:r>
    </w:p>
    <w:p>
      <w:pPr>
        <w:pStyle w:val="BodyText"/>
      </w:pPr>
      <w:r>
        <w:t xml:space="preserve">(อาจารย์) อะไรนะ ๆ เอาใหม่</w:t>
      </w:r>
    </w:p>
    <w:p>
      <w:pPr>
        <w:pStyle w:val="BodyText"/>
      </w:pPr>
      <w:r>
        <w:t xml:space="preserve">(นักศึกษา) หัวข้อเป็นเกมครับ ครับ เกมพัฒนาครับผม บนมือถือครับ จารย์ ว่าอย่างนั้นเถอะ</w:t>
      </w:r>
    </w:p>
    <w:p>
      <w:pPr>
        <w:pStyle w:val="BodyText"/>
      </w:pPr>
      <w:r>
        <w:t xml:space="preserve">(นักศึกษา) ตอบคำถามเกี่ยวภาษามือเบื้องต้นครับ ครับผม ตอบปัญหาครับ</w:t>
      </w:r>
    </w:p>
    <w:p>
      <w:pPr>
        <w:pStyle w:val="BodyText"/>
      </w:pPr>
      <w:r>
        <w:t xml:space="preserve">(นักศึกษา) เกมตอบปัญหาภาษามือเบื้องต้นครับอาจารย์ แอปพลิเคชันครับ โปรแกรมที่จะใช้คิดว่าใช้โปรแกรมอะไร</w:t>
      </w:r>
    </w:p>
    <w:p>
      <w:pPr>
        <w:pStyle w:val="BodyText"/>
      </w:pPr>
      <w:r>
        <w:t xml:space="preserve">(นักศึกษา) โปรแกรมหลัก ๆ ที่ผมจะใช้ จะเป็น Adobe Photoshop ครับ หลัก ๆ ก็เป็น Photoshop ครับ น่าจะมีเสริมเข้ามาอีก แต่หลัก ๆ ก็จะมี Photoshop ที่คิดไว้นะครับ ยังไม่ได้ศึกษาอะไรมากไปกว่านั้นครับ แล้วตัวคำถามน่ะ อยากรู้จะทำเป็นแบบไหน</w:t>
      </w:r>
    </w:p>
    <w:p>
      <w:pPr>
        <w:pStyle w:val="BodyText"/>
      </w:pPr>
      <w:r>
        <w:t xml:space="preserve">(นักศึกษา) ทำเป็นข้อครับอาจารย์ เป็นข้อครับอาจารย์ ทำเป็นช้อย เป็นรูปแล้วก็มีเพื่อนทำภาษามือปนด้วยครับผม ทำทำภาษามือ คำถามครับ รูปอีกรูปหนึ่ง อาจจะมีวิดีโอของเพื่อน</w:t>
      </w:r>
    </w:p>
    <w:p>
      <w:pPr>
        <w:pStyle w:val="BodyText"/>
      </w:pPr>
      <w:r>
        <w:t xml:space="preserve">(อาจารย์) เหมือนนกตัวอย่างเกี่ยวกับอะไรนะ เกี่ยวกับภาษามือประจำวัน</w:t>
      </w:r>
    </w:p>
    <w:p>
      <w:pPr>
        <w:pStyle w:val="BodyText"/>
      </w:pPr>
      <w:r>
        <w:t xml:space="preserve">(นักศึกษา) ยกตัวอย่างก็ กับข้าวได้ไหมครับอาจารย์ พวกกะเพราก๋วยเตี๋ยวอะไรอย่างนี้ครับ ครับผม ครับผม เราก็จะมีคำถามเขียนอยู่ข้างล่างด้วยแล้วเพื่อนก็จะทำวิดีโอประกอบด้วยครับ วิดีโอครับอาจารย์</w:t>
      </w:r>
    </w:p>
    <w:p>
      <w:pPr>
        <w:pStyle w:val="BodyText"/>
      </w:pPr>
      <w:r>
        <w:t xml:space="preserve">(นักศึกษา) ครับผมครับ ครับ ขอบคุณครับ 02 02 ออกแล้ว นั่นไง</w:t>
      </w:r>
    </w:p>
    <w:p>
      <w:pPr>
        <w:pStyle w:val="BodyText"/>
      </w:pPr>
      <w:r>
        <w:t xml:space="preserve">(นักศึกษา) สวัสดีอาจารย์เอาใหม่ค่ะ สสวัสดีค่ะ</w:t>
      </w:r>
    </w:p>
    <w:p>
      <w:pPr>
        <w:pStyle w:val="BodyText"/>
      </w:pPr>
      <w:r>
        <w:t xml:space="preserve">(อาจารย์) แนะนำตัว</w:t>
      </w:r>
    </w:p>
    <w:p>
      <w:pPr>
        <w:pStyle w:val="BodyText"/>
      </w:pPr>
      <w:r>
        <w:t xml:space="preserve">(อาจารย์) แนะนำตัวค่ะ</w:t>
      </w:r>
    </w:p>
    <w:p>
      <w:pPr>
        <w:pStyle w:val="BodyText"/>
      </w:pPr>
      <w:r>
        <w:t xml:space="preserve">(นักศึกษา) ดิฉันโสภิดา คำจันทร์ หัวข้อโครงงานที่เราจะทำกันนะคะ เป็นการ์ตูนแอนิเมชัน 2D โปรแกรม AI Adobe Illustrator ค่ะ แล้วก็…</w:t>
      </w:r>
    </w:p>
    <w:p>
      <w:pPr>
        <w:pStyle w:val="BodyText"/>
      </w:pPr>
      <w:r>
        <w:t xml:space="preserve">(อาจารย์) เดี๋ยว ๆ Animation 2Dเรื่องหรือคะ ยังค่ะ เพราะว่าตอนนี้มีคนทำ Animation เยอะค่ะ เลยรอดูเพื่อน ๆ อยู่ค่ะว่าจะทำเรื่องอะไรบ้างค่ะ แตัว Adobe Illustrator นะคะ ก็จะทำในส่วนของเป็นการ์ตูนค่ะ แล้วก็ Adobe Flash จะทำในส่วนของการเคลื่อนไหว ของตัวการ์ตูนค่ะ แล้วก็จะมีโปรแกรม ค่ะ ที่จะนำมาตัดต่อเสียงแล้วก็ภาพค่ะ ภาพนี่ภาพจะเป็นในส่วนของภาษามือค่ะ ไม่ได้ค่ะ สเปคเครื่องหนูต่ำ กลุ่มต่อไป ขอบคุณค่ะ เรียกมาเลย</w:t>
      </w:r>
    </w:p>
    <w:p>
      <w:pPr>
        <w:pStyle w:val="BodyText"/>
      </w:pPr>
      <w:r>
        <w:t xml:space="preserve">(นักศึกษา) เรียนอาจารย์ที่เคารพ และ เพื่อน ๆ ทุกคนค่ะ ดิฉันนางสาวนรพร และนางสาวเนรวัณ สูงมาตรค่ะ หัวข้อโครงงานที่จะทำนะคะ เป็นการ์ตูน 2 มิติ เหมือนกันค่ะ แต่จะทำเกี่ยวกับเรื่องนิทานเป็นลมกับพระอาทิตย์ค่ะ โปรแกรมที่ใช้จะเป็น AFlash ค่ะ แต่ว่าอาจจะอาจจะ ค่ะ 2 มิติใช้โปรแกรม Adobeเพราะว่าตัวนั้นมันจะมีเพิ่มเสียงใส่ได้ด้วยน่ะค่ะ แล้วก็วาดการ์ตูนในนั้นได้ด้วยค่ะ ค่ะ อะไรประกอบบ้าง</w:t>
      </w:r>
    </w:p>
    <w:p>
      <w:pPr>
        <w:pStyle w:val="BodyText"/>
      </w:pPr>
      <w:r>
        <w:t xml:space="preserve">(นักศึกษา) ก็จะมีลมค่ะ ก็คือเป็นวาดเหมือนก้อนเมฆค่ะ แล้วก็จะมีพระอาทิตย์ แล้วมีคน 1 คนค่ะ มีค่ะ จะเป็นวิดีโอด้านขวามือค่ะ ใช่ค่ะ จะให้ฟ้าทำค่ะ</w:t>
      </w:r>
    </w:p>
    <w:p>
      <w:pPr>
        <w:pStyle w:val="BodyText"/>
      </w:pPr>
      <w:r>
        <w:t xml:space="preserve">(อาจารย์) แล้วก็จะมีวิดีโอประกอบด้วย ใช่ค่ะ แล้วก็จะมีคำบรรยาข้างล่าว ขอบคุณค่ะ มี 2 เตยเหลือ 2 เตยน่ะ</w:t>
      </w:r>
    </w:p>
    <w:p>
      <w:pPr>
        <w:pStyle w:val="BodyText"/>
      </w:pPr>
      <w:r>
        <w:t xml:space="preserve">(นักศึกษา) เรียนอาจารย์ค่ะ แล้วก็สวัสดีเพื่อน ๆ นะคะ กราบเรียนอาจารย์ที่เคารพ และสวัสดีเพื่อน ๆ ทุก ๆ คนนะคะ ดิฉันนางสาว พัชราภา กับนางสาวกาญจนา พิมพ์ภานะคะ เรื่องที่หนู หนู… ใช่ค่ะ ค่ะ เรื่องที่หนูจะทำเป็น Animation 2 มิติเหมือนเพื่อนนะคะ ค่ะ ค่ะ ใช่ค่ะ</w:t>
      </w:r>
    </w:p>
    <w:p>
      <w:pPr>
        <w:pStyle w:val="BodyText"/>
      </w:pPr>
      <w:r>
        <w:t xml:space="preserve">(อาจารย์) เรื่องอะไร</w:t>
      </w:r>
    </w:p>
    <w:p>
      <w:pPr>
        <w:pStyle w:val="BodyText"/>
      </w:pPr>
      <w:r>
        <w:t xml:space="preserve">(นักศึกษา) หนูจะทำเรื่องดาวลูกไก่ค่ะ มีแม่ไก่แล้วก็มีแม่ไก่ มีแค่นี้ค่ะ ค่ะ มันเป็นนิทานค่ะ นิทานเด็กค่ะ มี… ใช่มีดาวด้วย เป็นนิทานสอนใจ เรื่องดาวลูกไก่ ส่วนโปรแกรมที่ใช้ก็ดู ๆ ไว้ก็มี Illustrator มี Pencil แล้วก็มี Pencil Animation มี Animate อะไรอย่างนี้ค่ะ ตอนนี้ก็กำลังตอนนี้ก็กำลัง กำลังศึกษาโปรแกรมค่ะ คือยังไม่เคยใช้โปรแกรมอื่น ๆ ยังไม่ทดลองจริงจังค่ะ ค่ะ ก็เลยยังดู ๆ อยู่ค่ะ</w:t>
      </w:r>
    </w:p>
    <w:p>
      <w:pPr>
        <w:pStyle w:val="BodyText"/>
      </w:pPr>
      <w:r>
        <w:t xml:space="preserve">(อาจารย์) กลุ่มต่อไป</w:t>
      </w:r>
    </w:p>
    <w:p>
      <w:pPr>
        <w:pStyle w:val="BodyText"/>
      </w:pPr>
      <w:r>
        <w:t xml:space="preserve">(นักศึกษา) สวัสดีค่ะ ดิฉันนางสาวอรสา นางสาวนันท์สินี ขุนเร ค่ะ หนูสนใจจะทำเรื่อง อินเทว่าจะทำ หนูคิดไว้ว่า หนูคิดไว้ว่า หนูอยากทำเจล… ระบบเซนเซอร์ที่จะป้ำเจลอัตโนมัติอย่างนั้นก็สนใจค่ะพี่ปอย แต่หนูก็ไม่รู้ว่า… เพราะว่าช่วงนี้โควิด จากที่หนูทำงานอยู่ห้างนะคะ ก็อาจจะติดต่อกันได้ ก็เลยแบบว่าเอามือแบบปุ๊บก็น่าจะดีกว่า</w:t>
      </w:r>
    </w:p>
    <w:p>
      <w:pPr>
        <w:pStyle w:val="BodyText"/>
      </w:pPr>
      <w:r>
        <w:t xml:space="preserve">(นักศึกษา) เหมือนก๊อกน้ำ KFC</w:t>
      </w:r>
    </w:p>
    <w:p>
      <w:pPr>
        <w:pStyle w:val="BodyText"/>
      </w:pPr>
      <w:r>
        <w:t xml:space="preserve">(อาจารย์) เหมือนก๊อกน้ำ KFC ถ้าทำ IOT นะคะ ที่เกี่ยวกับเซ็นเซอร์พวกนี้ สิ่งสำคัญ ก็คือ1. นอกจากโปรแกรมแล้ว มันยังต้องมีอุปกรณ์อีกตัวหนึ่ง ก็คือพวกบอร์ดสำหรับมาเป็นตัวส่งสัญาณหรืออ่านรับค่าจากการเขียนโปรแกรมเรา แล้วมาแปรเพื่อติดตั้ง Sensor มันจะเป็นบอร์ดทางอิเล็กทรอนิกส์นะคะ อยู่สาขามีอยู่จะมีกล่องแต่ 2 สาขา มัน… วันนั้นที่พี่มนลอง มันจะไม่ใช่ยี่ห้อ ก็คือเป็นแบบสั่งซื้อน่ะค่ะ ทางล่ามสัญญาณกระตุกค่ะ ฝั่งนู้นกระตุกก็มันจะมีบอร์ดอยู่ในสาขายืมได้ ๆ มีกล่องหนึ่งมันจะเป็นเหมือนสั่งซื้อก็จะได้ราคาถูกมีเป็นเซ็ตไว้อยู่ มีตัวเซนเซอร์ เพราะตอนช่วงหยุดออนไลน์ล่ะ แม่เอามาลองอยู่มันจะมีเซ็นเซอร์ มีตัวเซ็นเซอร์ ยืมได้นะคะ อยู่ที่สาขาวิชามีนะคะ IOT มัน Internet of thing Intenen มีด้วยหรอ IOC นี่ เพราะที่เขาทำกันมานะคะ ก็คือเป็นเซ็นเซอร์ที่เราเห็นก็จะมี เปิด-ปิดไฟ เซ็นเซอร์เปิด-ปิดไฟ มันก็จะทำงานอย่างนี้นะ เหมือนกับที่เพื่อนบอกว่าใน KFC น่ะ ที่น้ำ พวกโรงแรมใหญ่ ๆ ระบบน้ำเซ็นเซอร์ เห็นไหมมันจะมีอยู่ตรงใต้ฐานก๊อกน่ะ พอเรายื่นเข้าไปใต้ก๊อกซึ่งมันจะตรงกับหลอด ซึ่ง ก็คือตรงกับเซ็นเซอร์นี่ น่ำมันจะไหเพราะฉะนั้น อุปกรณ์ มันจะมีอุปกรณ์ โปรแกรมไม่ได้มันต้องใช้บอร์ด สามารถไปยืมได้ที่สาขา เพราะบอร์ดเซ็ตนั่นลองเอามาดู ลองเอามาเปิดดูแล้ว มีเซ็นเซอร์ด้วย แต่ตัวเล็ก ก็คือถ้าบอกว่าทำปั๊มเจลให้นึกถึงหลอดเจล ขนาดไอ้ตีนเหยียบนี่ บางอันยังไม่ออกเลย อาจจะเปลี่ยนเป็น… อาจจะแค่ให้มันเหมือนแบบเจลแบบบีบก็ได้ เพราะเราแบบทดลองแบบเป็นหลอดก็ได้ ถ้าหลอดแล้วมันลีบนะ ทีนี้ตรงตัวนี่ละ มันจะบีบหลอดนี่ละ มันจะใช้ตัวไหนต้องไปค้นเพิ่มนะ ต้องไปค้นเพิ่ม คือตัวบอร์ดที่ บอร์ดกับเซ็นเซอร์ที่สาขามีให้ แค่ที่จะทำออกมาได้หรือตัวที่จะส่งอีกตัวหนึ่งนะ ไอ้เครื่องที่มันเป็นบีบเจล หรืออะไรออกมานี่ เราจะต้องไปหาเพิ่มเติมมาเองนะคะ ตัวนี้ถ้าจะใช้แต่ถ้าโอ.เค. นี่บางทีก็ของบสนับสนุนสาขาก็น่าจะให้อยู่ เดี๋ยวลองดู ก็คือตัวเองต้อง เขียนเค้าโครงดี ๆ พอกรรมการเห็นเขาว่าน่าสนับสนุน ก็จะให้การสนับสนุนเพื่อไปซื้อ เพราะฉะนั้น ตัวเองก็ไปเช็กก่อนว่าไอ้ตัวนี้ ถ้าซื้อมาน่ะต้องใช้ราคาเท่าถ้าไม่ใช้เงินมาก มันจะมีเงินจากสาขาฯ ช่วย เพราะถ้าเห็นว่าหัวข้อมัน โอ.เค. พอถ้าใครคิดจะเปลี่ยนใจแล้วมาลองทำ IoT บอกไว้เลยว่า ทางสาขาคอมพิวเตอร์เรามี 1. พวกอุปกรณ์ที่เป็นบอร์ดหรือตัวเซ็นเซอร์ที่ตัวสาขามีอยู่แล้วนะคะ แต่ไอ้พวกอุปกรณ์อื่นน่ะ ไม่มี เพราะว่า หัวข้อแต่ละหัวข้อ แต่ละปี มันไม่เหมือนกัน แต่คือเด็ก ๆ ก็ต้องไปค้นเพิ่มว่าอุปกรณ์ตัวนี้ของตัวเองมันราคาเท่าไร ถ้าจะขอการสนับสนุนนะคะ บางทีถ้าอาจารย์เขาเห็นว่าโอ.เค. สามารถเป็นผลงานที่ชูโรงได้ หรือนำเสนอในงานประชุมวิชาการได้ ในการให้เงินเพิ่มให้นะคะ โอ.เค. นะคะ ในส่วนของตัวนี้ ทีนี้จากที่ฟังมาเมื่อกี้ก็ฟังหลากหลายส่วนใหญ่ทำเป็นคู่ สำหรับกลุ่มจะสรุปให้นะคะ โดยรวมเป็นกลุ่ม ๆ ไป เน็ต… ไม่เป็นอะไร เดี๋ยวสรุปแล้วก็พอแล้วล่ะ บอกเขาแล้วนะ ว่าเน็ตมันไม่ค่อยเวิร์ก แล้วอัพเดทตัวนี้ด้วย Word ใช้ไม่ได้แล้วนี่นะคะ สำหรับกลุ่มที่ทำ เมื่อกี้ที่ดูมา ครับ มา ๆ เกือบแล้ว เกือบแล้ว</w:t>
      </w:r>
    </w:p>
    <w:p>
      <w:pPr>
        <w:pStyle w:val="BodyText"/>
      </w:pPr>
      <w:r>
        <w:t xml:space="preserve">(นักศึกษา) สวัสดีค่ะ หนูชื่อวภาภรณ์ ทำ… คู่บัดดี้ ก็คือ พิสิท บูสว่าค่ะ หนูทำเรื่องเป็น CAI ค่ะ ทำ CRI คอมพิวเตอร์ช่วยสอน เป็นนิทานเกี่ยวกับนิทานสอนใจค่ะ เรื่องยังไม่เลือกค่ะ</w:t>
      </w:r>
    </w:p>
    <w:p>
      <w:pPr>
        <w:pStyle w:val="BodyText"/>
      </w:pPr>
      <w:r>
        <w:t xml:space="preserve">(นักศึกษา) ค่ะ</w:t>
      </w:r>
    </w:p>
    <w:p>
      <w:pPr>
        <w:pStyle w:val="BodyText"/>
      </w:pPr>
      <w:r>
        <w:t xml:space="preserve">(อาจารย์) มาเรียน… เช่น วิชาสังคมศึกษา อะไรอย่างนี้… ต้องมีแบบทดสอบ มีแบบฝึกหัด มีเนื้อหาที่เยอะแยะ… แต่ถ้าทำเป็น Animation</w:t>
      </w:r>
    </w:p>
    <w:p>
      <w:pPr>
        <w:pStyle w:val="BodyText"/>
      </w:pPr>
      <w:r>
        <w:t xml:space="preserve">(นักศึกษา) เปลี่ยนค่ะ หนูไม่ทำ CRI แล้วค่ะ ทำเป็น Animation เลยค่ะ</w:t>
      </w:r>
    </w:p>
    <w:p>
      <w:pPr>
        <w:pStyle w:val="BodyText"/>
      </w:pPr>
      <w:r>
        <w:t xml:space="preserve">(อาจารย์) ทำเป็นบทเรียน 1 ส่วน แบบฝึกหัด 1 ส่วน ก็มีกิจกรรม เพราะ AI ชื่อมันก็บอกอยู่แล้ว บทเรียนคอมพิวเตอร์ นำมาไว้ช่วยในการสอน ตกลงว่าอย่างไรค่ะ</w:t>
      </w:r>
    </w:p>
    <w:p>
      <w:pPr>
        <w:pStyle w:val="BodyText"/>
      </w:pPr>
      <w:r>
        <w:t xml:space="preserve">(นักศึกษา) ทำ ไม่ทำ CAI แล้วค่ะ ทำเป็น…</w:t>
      </w:r>
    </w:p>
    <w:p>
      <w:pPr>
        <w:pStyle w:val="BodyText"/>
      </w:pPr>
      <w:r>
        <w:t xml:space="preserve">(นักศึกษา) ก็มันจะยากกว่าเดิม ทำเป็น Animation 2 มิติค่ะ เป็นนิทานค่ะ ใช้โปรแกรม Adobe มี Illustrator เข้ามาช่วยนิดหนึ่งค่ะ หนูจะทำในแนวนิทานสอนใจค่ะ แต่ยังไม่เลือกเรื่อง ใช่ค่ะ ค่ะ</w:t>
      </w:r>
    </w:p>
    <w:p>
      <w:pPr>
        <w:pStyle w:val="BodyText"/>
      </w:pPr>
      <w:r>
        <w:t xml:space="preserve">(อาจารย์) ฟังนะคะ ฟังข้อกำหนดของแต่ละงานดี ๆ เหมือนกลุ่มที่ 1 ทำแอปพลิเคชัน ระบบสุริยะ ถ้าทำแอปฯ นี่จะทำบนระบบปฏิบัติการแอนดรอยด์ เครื่องมือถือ ก็คือรอบรับระบบปฏิบัติการ ใช้กับพวก Apple iPhone ทั้งแหล่ไม่ได้ เพราะฉะนั้น ต้องรู้ข้อกำหนดนี้ด้วยนะคะ เนื่องจากในคู่เรานี่ จะมีเด็กหูร่วม เพราะฉะนั้น แอปฯ ก็จะต้องสอดแทรกภาษามือเข้าไปด้วย เหมือนในกลุ่มก็ต้องมีวิดีโอภาษามือประกอบด้วยนะคะ นั่นก็คือข้อเพิ่มเติมนะคะ Animation เยอะอยู่ IOT บอกไปแล้วว่ามีบอร์ดมีอุปกรณ์สนับสนุนนะคะ AR นี่ เป็นภาษามืออยู่แล้วก็ไม่มีปัญหา ให้ระวังเรื่องโปรแกรมกับเครื่องของเรานี่ คือ พยายามดู เช็กสเปคเครื่อง กับเช็กสเปกซอฟต์แวร์นะคะ เช็กคุณสมบัติซอฟต์แวร์ว่าเครื่องกับซอฟต์แวร์ลองรับกันไหมนะคะ ถ้าทำได้ก็จะมีประโยชน์มากเลยนะคะ มันจะไปหนักตรงตอนปั้นโมเดลเท่านั้นล่ะ โมเดลมือเพื่อจะทำ ถ้าทำได้ก็ถือว่าเยี่ยมนะคะ จะทำเป็นแค่เห็นแต่มือ หรือว่าให้เห็นทั้งตัวแล้วทำ อ้นที่อ้นตั้งใจไว้น่ะ มือหรอคิดไว้หรือยัง ว่าจะทำอย่างน้อยกี่คำนี่ โอ.เค. มันจะไปติดปัญหาตรงโมเดลนั่นล่ะ เพราะต้องปั้น ปั้นมือ แล้วก็ท่าให้มันถูกต้องด้วยนะคะ เพราะถ้าผิดนี่ ไปอีกอย่างหนึ่งใช่ไหม สิ่งที่เด็ก ๆ จะต้องไปปรับปรุง และทำเพิ่ม ก็คือจะต้องทำใส่เค้าโครงส่งมาให้ดูแล้วนะคะ เพราะตอนนี้ยังไม่เห็น Word เปิดได้แก้ไม่ได้ คืออะไร ก็คืออยากเห็นหลักการ แลพเหตุผลเพื่อจะได้เห็นวัตถุประสงค์และเทคโนโลยีที่ใช้นะคะ แล้วก็พวกซอฟต์แวร์ต่าง ๆ นี่ ตัวอย่าง ส่งไฟล์ไปให้นะคะ เขียนให้มันสอดคล้องเด้อ กับงานของตัวเองด้วยอ้างอิงมาให้ครบถ้วนด้วย ยกตัวอย่างงานใครมาก็เอามาให้มันครบนะคะ เข้าใจไหม อ้างอิงเขาด้วยนะคะ ไม่ใช่ไปเอาของเขามาแล้วไม่อ้างอิงถึงนะคะ ต้องอ้างอิงนะคะ ให้ส่งนะสัปดาห์หน้าต้องมีส่งเดี๋ยวจะเอามาดูอีกทีหนึ่งเพื่อสรุปหัวข้อ เพราะ เพราะอะไร มันไม่ใช่ส่งแล้วเสร็จ เราจะต้องสอบนำเสนออีก เพเพราะฉะนั้น เมื่อทำเสร็จแล้วก็ต้อนำเสนออะไรบ้าง เข้าใจหรือเปล่า ตอบคำถามอะไรในสัปดาห์หน้านะคะ เพราะฉะนั้น ควรจะทำให้เสร็จเรียบร้อย เข้าใจไหม โอ.เค. ถ้าไม่มีอะไรแล้ว ภาษามือดูไม่ได้เลยกระตุก ไม่เป็นอะไรนะคะ อย่างนั้นสัปดาห์นี้ เราจะพอแค่นี้ วันนี้กระตุกมากเลย เมื่อวานไม่กระตุกเท่าไร เพราะเมื่อวานก็สอนจนถึง 11.30 น. แต่วันนี้ไม่ได้ ค่ะ ขอบคุณ ทางล่ามภาษามือค่ะ เด็ก ๆ ขอบคุณค่ะ</w:t>
      </w:r>
    </w:p>
    <w:p>
      <w:pPr>
        <w:pStyle w:val="BodyText"/>
      </w:pPr>
      <w:r>
        <w:t xml:space="preserve">(นักศึกษา) ขอบคุณค่ะ</w:t>
      </w:r>
    </w:p>
    <w:p>
      <w:pPr>
        <w:pStyle w:val="BodyText"/>
      </w:pPr>
      <w:r>
        <w:t xml:space="preserve">(อาจารย์)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เคลื่อนที่ 030264</dc:title>
  <dc:creator/>
  <cp:keywords/>
  <dcterms:created xsi:type="dcterms:W3CDTF">2021-03-23T09:12:32Z</dcterms:created>
  <dcterms:modified xsi:type="dcterms:W3CDTF">2021-03-23T09: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มภาพันธ์ 2564 เวลา 08.50 น.</vt:lpwstr>
  </property>
  <property fmtid="{D5CDD505-2E9C-101B-9397-08002B2CF9AE}" pid="3" name="subtitle">
    <vt:lpwstr/>
  </property>
</Properties>
</file>